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9846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87e2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3:09:44Z</dcterms:created>
  <dcterms:modified xsi:type="dcterms:W3CDTF">2017-02-09T13:09:44Z</dcterms:modified>
</cp:coreProperties>
</file>